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da06699aeb0b8d0bced10c393c97d2ac62c5a46"/>
    <w:p>
      <w:pPr>
        <w:pStyle w:val="Heading1"/>
      </w:pPr>
      <w:r>
        <w:t xml:space="preserve">Personal Statement: Pursuing Excellence as an Automotive Engineer in Brisbane, Australia</w:t>
      </w:r>
    </w:p>
    <w:p>
      <w:pPr>
        <w:pStyle w:val="FirstParagraph"/>
      </w:pPr>
      <w:r>
        <w:t xml:space="preserve">As a dedicated and forward-thinking professional with a profound passion for automotive innovation, I am writing this Personal Statement to express my enthusiastic application for an Automotive Engineer position within Brisbane’s dynamic and rapidly evolving automotive sector. My academic foundation, hands-on engineering experience, and deep commitment to sustainable mobility solutions align seamlessly with the unique opportunities and challenges present in Australia Brisbane. This document articulates my journey, skills, and unwavering dedication to contributing meaningfully to the future of transportation in this vibrant city.</w:t>
      </w:r>
    </w:p>
    <w:p>
      <w:pPr>
        <w:pStyle w:val="BodyText"/>
      </w:pPr>
      <w:r>
        <w:t xml:space="preserve">My academic journey began with a Bachelor of Engineering (Honours) in Mechanical Engineering from [Your University], where I specialized in automotive systems and sustainable design. My final-year project, "Optimizing Thermal Management Systems for Electric Vehicles Under Tropical Climates," directly addressed a critical challenge relevant to Queensland’s environment. Brisbane’s high humidity and temperatures significantly impact battery efficiency and vehicle performance—a problem I tackled through rigorous simulation (using ANSYS) and prototype testing in our university’s climate-controlled lab. This project not only earned me the Faculty Innovation Award but also crystallized my understanding that effective automotive engineering must be context-driven. I recognized that solutions designed for temperate regions often falter in Australia’s unique conditions, reinforcing my conviction to specialize in engineering practices tailored for Australian landscapes.</w:t>
      </w:r>
    </w:p>
    <w:p>
      <w:pPr>
        <w:pStyle w:val="BodyText"/>
      </w:pPr>
      <w:r>
        <w:t xml:space="preserve">Following graduation, I gained invaluable industry experience as a Junior Automotive Engineer at [Previous Company/Institution], where I collaborated on a team developing fuel-efficient internal combustion engines for commercial fleets. My role involved data analysis of real-world performance metrics, material selection to enhance durability in corrosive coastal environments (a key consideration for Australian markets), and optimizing component assemblies for ease of maintenance—a crucial factor given Australia’s vast distances between urban centers. I contributed to a project that reduced fleet emissions by 15% while maintaining operational reliability, directly supporting national goals outlined in the Australian Government’s National Fuel Efficiency Strategy. This experience taught me the importance of balancing technical innovation with practicality for Australian consumers and businesses.</w:t>
      </w:r>
    </w:p>
    <w:p>
      <w:pPr>
        <w:pStyle w:val="BodyText"/>
      </w:pPr>
      <w:r>
        <w:t xml:space="preserve">What draws me specifically to Brisbane is its position as a strategic hub for automotive innovation in Australia. The city is not only home to major manufacturers like Toyota Australia (with its significant manufacturing presence in nearby Melbourne and growing regional supply chains) but also a burgeoning center for electric vehicle (EV) infrastructure development and autonomous driving research. Brisbane’s ambitious targets under the Queensland Government’s EV Strategy—aiming for 50% of new light vehicle sales to be zero-emission by 2030—present an urgent need for skilled Automotive Engineers who understand both the technology and the local regulatory landscape. I am particularly inspired by initiatives like the Brisbane Smart City Program, which integrates connected vehicle technologies to improve urban mobility in a city known for its growing population and unique geography. I am eager to contribute my expertise in systems integration and sustainable engineering practices to support Brisbane’s vision of a cleaner, smarter transport ecosystem.</w:t>
      </w:r>
    </w:p>
    <w:p>
      <w:pPr>
        <w:pStyle w:val="BodyText"/>
      </w:pPr>
      <w:r>
        <w:t xml:space="preserve">My technical toolkit is robust and relevant to the Australian context. I possess advanced proficiency in CAD software (SolidWorks, CATIA), simulation tools (Simulink, ANSYS), and data analysis platforms (Python, MATLAB). Crucially, I am well-versed in Australian Design Rules (ADR) and ISO standards for automotive safety and emissions—ensuring any solution I develop meets or exceeds local regulatory requirements. During my tenure at [Previous Company], I actively participated in workshops on the upcoming ADR 74/02 updates for EV safety, demonstrating my commitment to staying ahead of legislative changes critical to the Australian market. Additionally, I have a working knowledge of Brisbane’s specific challenges: managing vehicle performance in high-heat scenarios, adapting designs for diverse terrain from coastal suburbs to the Sunshine Coast hinterlands, and supporting initiatives that reduce reliance on imported components—a key focus for Queensland’s economic strategy.</w:t>
      </w:r>
    </w:p>
    <w:p>
      <w:pPr>
        <w:pStyle w:val="BodyText"/>
      </w:pPr>
      <w:r>
        <w:t xml:space="preserve">Beyond technical skills, I thrive in collaborative environments. At [Previous Company], I co-led a cross-functional team of engineers and technicians to troubleshoot a persistent cooling system failure in a prototype vehicle during field testing. We identified an issue with coolant flow dynamics exacerbated by Brisbane-like operating conditions, developed and implemented a revised design within two weeks, and prevented significant project delays. This experience honed my communication skills for diverse stakeholders—from technical peers to client representatives—and reinforced my belief that the best engineering solutions emerge from shared expertise. I am deeply respectful of Australian workplace culture, which emphasizes teamwork, practical problem-solving, and mutual respect—values I have actively embodied in every role.</w:t>
      </w:r>
    </w:p>
    <w:p>
      <w:pPr>
        <w:pStyle w:val="BodyText"/>
      </w:pPr>
      <w:r>
        <w:t xml:space="preserve">I am not merely seeking a position; I am seeking to build a long-term career where my skills as an Automotive Engineer directly support the growth and sustainability goals of Australia Brisbane. The city’s blend of established automotive legacy, cutting-edge innovation, and community-driven environmental initiatives creates an unparalleled environment for someone passionate about shaping the future of mobility. I am prepared to relocate immediately and am eager to immerse myself in Brisbane’s engineering community through professional networks like the Institution of Engineers Australia (IEAust) Queensland Chapter and local technical workshops. My long-term vision aligns with Brisbane’s trajectory: contributing to a resilient, low-emission transportation network that enhances livability for its residents while positioning Queensland as a national leader in automotive technology.</w:t>
      </w:r>
    </w:p>
    <w:p>
      <w:pPr>
        <w:pStyle w:val="BodyText"/>
      </w:pPr>
      <w:r>
        <w:t xml:space="preserve">In conclusion, this Personal Statement reflects my unwavering dedication to excellence in Automotive Engineering within the specific context of Australia Brisbane. My academic rigor, industry experience focused on Australian market needs, technical proficiency with local standards, and deep admiration for Brisbane’s strategic vision equip me to add immediate value to your team. I am confident that my proactive approach, collaborative spirit, and passion for sustainable mobility make me an ideal candidate to contribute meaningfully to the automotive landscape of Brisbane and Australia. I welcome the opportunity to discuss how my skills can support your organization’s goals as we drive innovation forward together in this exciting city.</w:t>
      </w:r>
    </w:p>
    <w:p>
      <w:pPr>
        <w:pStyle w:val="BodyText"/>
      </w:pPr>
      <w:r>
        <w:t xml:space="preserve">Thank you for considering my application. I look forward to the possibility of contributing my expertise as an Automotive Engineer to Brisbane's dynamic and growing automotive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Brisbane, Australia</dc:title>
  <dc:creator/>
  <cp:keywords/>
  <dcterms:created xsi:type="dcterms:W3CDTF">2025-12-08T04:31:12Z</dcterms:created>
  <dcterms:modified xsi:type="dcterms:W3CDTF">2025-12-08T04:31:12Z</dcterms:modified>
</cp:coreProperties>
</file>

<file path=docProps/custom.xml><?xml version="1.0" encoding="utf-8"?>
<Properties xmlns="http://schemas.openxmlformats.org/officeDocument/2006/custom-properties" xmlns:vt="http://schemas.openxmlformats.org/officeDocument/2006/docPropsVTypes"/>
</file>